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 Country]</w:t>
      </w:r>
      <w:r>
        <w:br/>
      </w:r>
      <w:r>
        <w:t xml:space="preserve">[Email Address] | [Phone Number] | [LinkedIn/Portfolio URL]</w:t>
      </w:r>
    </w:p>
    <w:p>
      <w:pPr>
        <w:pStyle w:val="BodyText"/>
      </w:pPr>
      <w:r>
        <w:t xml:space="preserve">[Hiring Manager's Name]</w:t>
      </w:r>
      <w:r>
        <w:br/>
      </w:r>
      <w:r>
        <w:t xml:space="preserve">[Company Name]</w:t>
      </w:r>
      <w:r>
        <w:br/>
      </w:r>
      <w:r>
        <w:t xml:space="preserve">[Company Address]</w:t>
      </w:r>
      <w:r>
        <w:br/>
      </w:r>
      <w:r>
        <w:t xml:space="preserve">Paris, France</w:t>
      </w:r>
    </w:p>
    <w:p>
      <w:pPr>
        <w:pStyle w:val="BodyText"/>
      </w:pPr>
      <w:r>
        <w:t xml:space="preserve">Dear [Hiring Manager's Name],</w:t>
      </w:r>
    </w:p>
    <w:p>
      <w:pPr>
        <w:pStyle w:val="BodyText"/>
      </w:pPr>
      <w:r>
        <w:t xml:space="preserve">I am writing to express my enthusiastic interest in the Mechanical Engineer position at your esteemed organization in France Paris. As a dedicated and innovative mechanical engineer with over [X years] of experience, I have consistently sought opportunities to contribute to projects that align with the dynamic industrial landscape of France, particularly in Paris. My professional journey has been shaped by a passion for engineering solutions that merge technical excellence with sustainability, and I am eager to bring this expertise to your team.</w:t>
      </w:r>
    </w:p>
    <w:p>
      <w:pPr>
        <w:pStyle w:val="BodyText"/>
      </w:pPr>
      <w:r>
        <w:t xml:space="preserve">Having worked on diverse projects across Europe, including key roles in [Previous Company/Project Name] in [Location], I have developed a strong foundation in mechanical systems design, thermal analysis, and automation. My work has focused on optimizing energy efficiency and reducing environmental impact—values that resonate deeply with the forward-thinking ethos of France Paris. The city’s commitment to innovation, particularly in sectors like renewable energy, aerospace, and automotive technology, aligns perfectly with my career goals and technical skills.</w:t>
      </w:r>
    </w:p>
    <w:p>
      <w:pPr>
        <w:pStyle w:val="BodyText"/>
      </w:pPr>
      <w:r>
        <w:t xml:space="preserve">As a Mechanical Engineer in France Paris, I have collaborated on projects ranging from advanced HVAC systems for commercial buildings to the development of high-precision machinery for manufacturing industries. These experiences have honed my ability to translate complex engineering concepts into practical, scalable solutions. For instance, during my tenure at [Previous Company], I led a team in designing a thermal management system that improved energy efficiency by 25%, directly contributing to the client’s sustainability targets. Such achievements reflect my commitment to excellence and problem-solving in real-world scenarios.</w:t>
      </w:r>
    </w:p>
    <w:p>
      <w:pPr>
        <w:pStyle w:val="BodyText"/>
      </w:pPr>
      <w:r>
        <w:t xml:space="preserve">One of the key reasons I am drawn to France Paris is its reputation as a hub for technological innovation and engineering excellence. The city’s vibrant ecosystem, home to institutions like [Specific University/Research Center] and companies such as [Relevant Industry Player], offers unparalleled opportunities for growth and collaboration. My fluency in both English and French, combined with my cultural adaptability, allows me to seamlessly integrate into multidisciplinary teams and contribute effectively to cross-border projects. This is particularly valuable in a globalized industry where communication across languages and cultures is critical.</w:t>
      </w:r>
    </w:p>
    <w:p>
      <w:pPr>
        <w:pStyle w:val="BodyText"/>
      </w:pPr>
      <w:r>
        <w:t xml:space="preserve">In addition to my technical expertise, I bring a strong understanding of regulatory frameworks relevant to engineering in France. My work has required compliance with European standards such as EN ISO 14001 (Environmental Management) and ASME (American Society of Mechanical Engineers), ensuring that all projects meet the highest safety and quality benchmarks. I am also familiar with the unique challenges faced by engineers in Paris, including urban infrastructure constraints and the need for space-efficient designs. These insights enable me to propose solutions that are not only technically sound but also practical within the city’s context.</w:t>
      </w:r>
    </w:p>
    <w:p>
      <w:pPr>
        <w:pStyle w:val="BodyText"/>
      </w:pPr>
      <w:r>
        <w:t xml:space="preserve">What excites me most about this opportunity is the chance to contribute to cutting-edge projects that have a tangible impact on society. Whether it’s developing sustainable transportation systems or advancing smart manufacturing technologies, I am driven by the idea of engineering solutions that improve lives and protect the planet. My proactive approach to learning and adapting to new technologies ensures that I remain at the forefront of industry trends, which is essential in a rapidly evolving field like mechanical engineering.</w:t>
      </w:r>
    </w:p>
    <w:p>
      <w:pPr>
        <w:pStyle w:val="BodyText"/>
      </w:pPr>
      <w:r>
        <w:t xml:space="preserve">France Paris offers an ideal environment for me to further my career as a Mechanical Engineer. The city’s blend of historical significance and modern innovation creates a unique atmosphere where creativity and technical rigor thrive. I am particularly interested in the potential to work on projects that address global challenges such as climate change, urbanization, and energy transition—areas where France is leading the way with initiatives like the "France 2030" plan. My background in renewable energy systems and industrial automation positions me to make meaningful contributions to these efforts.</w:t>
      </w:r>
    </w:p>
    <w:p>
      <w:pPr>
        <w:pStyle w:val="BodyText"/>
      </w:pPr>
      <w:r>
        <w:t xml:space="preserve">During my career, I have consistently demonstrated leadership and a collaborative spirit. For example, in [Previous Project Name], I coordinated with stakeholders from multiple departments to deliver a project ahead of schedule while maintaining strict quality controls. This experience underscored the importance of teamwork and clear communication in achieving success. I am confident that these skills will enable me to contribute effectively to your organization’s goals.</w:t>
      </w:r>
    </w:p>
    <w:p>
      <w:pPr>
        <w:pStyle w:val="BodyText"/>
      </w:pPr>
      <w:r>
        <w:t xml:space="preserve">Thank you for considering my application. I would welcome the opportunity to discuss how my background, skills, and enthusiasm align with the needs of your team. Please feel free to contact me at [Phone Number] or [Email Address] at your earliest convenience. I look forward to the possibility of contributing to the continued success of your organization in France Pari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France Paris</dc:title>
  <dc:creator/>
  <cp:keywords/>
  <dcterms:created xsi:type="dcterms:W3CDTF">2025-12-13T19:48:09Z</dcterms:created>
  <dcterms:modified xsi:type="dcterms:W3CDTF">2025-12-13T19:48:09Z</dcterms:modified>
</cp:coreProperties>
</file>

<file path=docProps/custom.xml><?xml version="1.0" encoding="utf-8"?>
<Properties xmlns="http://schemas.openxmlformats.org/officeDocument/2006/custom-properties" xmlns:vt="http://schemas.openxmlformats.org/officeDocument/2006/docPropsVTypes"/>
</file>